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FA2115" w14:textId="77777777" w:rsidR="00004C9F" w:rsidRDefault="00004C9F" w:rsidP="00004C9F">
      <w:pPr>
        <w:spacing w:after="48" w:line="276" w:lineRule="auto"/>
        <w:jc w:val="both"/>
      </w:pPr>
    </w:p>
    <w:tbl>
      <w:tblPr>
        <w:tblStyle w:val="TableGrid0"/>
        <w:tblW w:w="11242" w:type="dxa"/>
        <w:tblInd w:w="-1085" w:type="dxa"/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947"/>
        <w:gridCol w:w="4295"/>
      </w:tblGrid>
      <w:tr w:rsidR="00004C9F" w14:paraId="11AA1FA5" w14:textId="77777777" w:rsidTr="003079BA">
        <w:trPr>
          <w:trHeight w:val="10583"/>
        </w:trPr>
        <w:tc>
          <w:tcPr>
            <w:tcW w:w="11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48D41771" w14:textId="77777777" w:rsidR="00004C9F" w:rsidRDefault="00004C9F" w:rsidP="003079BA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  <w:lang w:bidi="ar-SA"/>
              </w:rPr>
              <w:drawing>
                <wp:inline distT="0" distB="0" distL="0" distR="0" wp14:anchorId="738E36B0" wp14:editId="31D4F274">
                  <wp:extent cx="1783860" cy="2027048"/>
                  <wp:effectExtent l="0" t="0" r="6985" b="0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942AB6" w14:textId="77777777" w:rsidR="00004C9F" w:rsidRDefault="00004C9F" w:rsidP="003079BA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</w:p>
          <w:p w14:paraId="4E3747BB" w14:textId="77777777" w:rsidR="00004C9F" w:rsidRDefault="00004C9F" w:rsidP="003079BA">
            <w:pPr>
              <w:spacing w:after="1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14:paraId="39C7B2F1" w14:textId="77777777" w:rsidR="00004C9F" w:rsidRDefault="00004C9F" w:rsidP="003079BA">
            <w:pPr>
              <w:spacing w:after="4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  <w:p w14:paraId="3D289181" w14:textId="77777777" w:rsidR="00004C9F" w:rsidRPr="009F1FDF" w:rsidRDefault="00004C9F" w:rsidP="003079BA">
            <w:pPr>
              <w:spacing w:after="239" w:line="240" w:lineRule="auto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14:paraId="5862E66A" w14:textId="77777777" w:rsidR="00004C9F" w:rsidRDefault="00004C9F" w:rsidP="003079BA">
            <w:pPr>
              <w:spacing w:after="163" w:line="240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Course </w:t>
            </w:r>
            <w:r w:rsidR="003079BA">
              <w:rPr>
                <w:rFonts w:ascii="Times New Roman" w:eastAsia="Times New Roman" w:hAnsi="Times New Roman" w:cs="Times New Roman"/>
                <w:sz w:val="28"/>
              </w:rPr>
              <w:t>Name:</w:t>
            </w:r>
            <w:r w:rsidR="003079BA">
              <w:rPr>
                <w:b/>
                <w:sz w:val="28"/>
              </w:rPr>
              <w:t xml:space="preserve"> </w:t>
            </w:r>
            <w:r w:rsidR="003079BA" w:rsidRPr="00211A87">
              <w:rPr>
                <w:sz w:val="28"/>
              </w:rPr>
              <w:t>CSE</w:t>
            </w:r>
            <w:r w:rsidR="00411349" w:rsidRPr="00211A87">
              <w:rPr>
                <w:sz w:val="28"/>
              </w:rPr>
              <w:t>332</w:t>
            </w:r>
            <w:r w:rsidR="00211A87" w:rsidRPr="00211A87">
              <w:rPr>
                <w:sz w:val="28"/>
              </w:rPr>
              <w:t>L</w:t>
            </w:r>
            <w:r>
              <w:rPr>
                <w:sz w:val="28"/>
              </w:rPr>
              <w:tab/>
              <w:t xml:space="preserve"> </w:t>
            </w:r>
          </w:p>
          <w:p w14:paraId="652E6791" w14:textId="24649D87" w:rsidR="00004C9F" w:rsidRDefault="008D259A" w:rsidP="003079BA">
            <w:pPr>
              <w:spacing w:after="0" w:line="276" w:lineRule="auto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="00DE105D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FC10B1">
              <w:rPr>
                <w:rFonts w:ascii="Times New Roman" w:eastAsia="Times New Roman" w:hAnsi="Times New Roman" w:cs="Times New Roman"/>
                <w:b/>
                <w:sz w:val="28"/>
              </w:rPr>
              <w:t>6</w:t>
            </w:r>
          </w:p>
          <w:p w14:paraId="40481791" w14:textId="77777777" w:rsidR="00004C9F" w:rsidRDefault="00004C9F" w:rsidP="003079BA">
            <w:pPr>
              <w:spacing w:after="0" w:line="276" w:lineRule="auto"/>
            </w:pPr>
            <w:r>
              <w:rPr>
                <w:sz w:val="28"/>
              </w:rPr>
              <w:tab/>
              <w:t xml:space="preserve"> </w:t>
            </w:r>
          </w:p>
          <w:tbl>
            <w:tblPr>
              <w:tblStyle w:val="TableGrid0"/>
              <w:tblW w:w="10768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768"/>
            </w:tblGrid>
            <w:tr w:rsidR="00004C9F" w14:paraId="43B0EA44" w14:textId="77777777" w:rsidTr="003079BA">
              <w:trPr>
                <w:trHeight w:val="369"/>
              </w:trPr>
              <w:tc>
                <w:tcPr>
                  <w:tcW w:w="1076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28BCF31D" w14:textId="6C5A6FBA" w:rsidR="00211A87" w:rsidRPr="00FC10B1" w:rsidRDefault="00004C9F" w:rsidP="00211A87">
                  <w:pPr>
                    <w:spacing w:line="240" w:lineRule="auto"/>
                    <w:ind w:left="-5"/>
                    <w:rPr>
                      <w:b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  <w:r w:rsidR="00FC10B1" w:rsidRPr="00FC10B1">
                    <w:rPr>
                      <w:b/>
                      <w:sz w:val="32"/>
                      <w:szCs w:val="32"/>
                    </w:rPr>
                    <w:t>Design of an ALU.</w:t>
                  </w:r>
                </w:p>
                <w:p w14:paraId="73C7666A" w14:textId="77777777" w:rsidR="00004C9F" w:rsidRPr="003079BA" w:rsidRDefault="00004C9F" w:rsidP="003079BA">
                  <w:pPr>
                    <w:pStyle w:val="Default"/>
                    <w:rPr>
                      <w:rFonts w:eastAsiaTheme="minorHAnsi"/>
                      <w:lang w:bidi="ar-SA"/>
                    </w:rPr>
                  </w:pPr>
                </w:p>
              </w:tc>
            </w:tr>
          </w:tbl>
          <w:p w14:paraId="751812FC" w14:textId="59B35FD3" w:rsidR="00004C9F" w:rsidRPr="00211A87" w:rsidRDefault="00004C9F" w:rsidP="003079BA">
            <w:pPr>
              <w:spacing w:after="164" w:line="240" w:lineRule="auto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Experiment Date:</w:t>
            </w:r>
            <w:r w:rsidR="00DE105D">
              <w:rPr>
                <w:sz w:val="28"/>
              </w:rPr>
              <w:t xml:space="preserve">  </w:t>
            </w:r>
            <w:r w:rsidR="00FC10B1">
              <w:rPr>
                <w:sz w:val="28"/>
              </w:rPr>
              <w:t>28</w:t>
            </w:r>
            <w:r w:rsidR="0004604B">
              <w:rPr>
                <w:sz w:val="28"/>
              </w:rPr>
              <w:t>/0</w:t>
            </w:r>
            <w:r w:rsidR="00FC10B1">
              <w:rPr>
                <w:sz w:val="28"/>
              </w:rPr>
              <w:t>4</w:t>
            </w:r>
            <w:r w:rsidR="0004604B">
              <w:rPr>
                <w:sz w:val="28"/>
              </w:rPr>
              <w:t>/2021</w:t>
            </w:r>
            <w:r>
              <w:rPr>
                <w:sz w:val="28"/>
              </w:rPr>
              <w:t xml:space="preserve"> </w:t>
            </w:r>
          </w:p>
          <w:p w14:paraId="379D370C" w14:textId="0EC0C412" w:rsidR="00004C9F" w:rsidRDefault="00004C9F" w:rsidP="003079BA">
            <w:pPr>
              <w:spacing w:after="171" w:line="240" w:lineRule="auto"/>
              <w:ind w:left="91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Report Submission Date:</w:t>
            </w:r>
            <w:r w:rsidR="00DE105D">
              <w:rPr>
                <w:sz w:val="28"/>
              </w:rPr>
              <w:t xml:space="preserve"> 0</w:t>
            </w:r>
            <w:r w:rsidR="00FC10B1">
              <w:rPr>
                <w:sz w:val="28"/>
              </w:rPr>
              <w:t>5</w:t>
            </w:r>
            <w:r w:rsidR="0004604B">
              <w:rPr>
                <w:sz w:val="28"/>
              </w:rPr>
              <w:t>/0</w:t>
            </w:r>
            <w:r w:rsidR="00FC10B1">
              <w:rPr>
                <w:sz w:val="28"/>
              </w:rPr>
              <w:t>5</w:t>
            </w:r>
            <w:r w:rsidR="0004604B">
              <w:rPr>
                <w:sz w:val="28"/>
              </w:rPr>
              <w:t>/2021</w:t>
            </w:r>
          </w:p>
          <w:p w14:paraId="2555979C" w14:textId="77777777" w:rsidR="00211A87" w:rsidRDefault="00211A87" w:rsidP="003079BA">
            <w:pPr>
              <w:spacing w:after="171" w:line="240" w:lineRule="auto"/>
              <w:ind w:left="91"/>
              <w:rPr>
                <w:sz w:val="28"/>
              </w:rPr>
            </w:pPr>
            <w:r>
              <w:rPr>
                <w:sz w:val="28"/>
              </w:rPr>
              <w:t>Faculty: SFM</w:t>
            </w:r>
          </w:p>
          <w:p w14:paraId="5FA603C0" w14:textId="77777777" w:rsidR="00211A87" w:rsidRPr="00211A87" w:rsidRDefault="009422AC" w:rsidP="003079BA">
            <w:pPr>
              <w:spacing w:after="171" w:line="240" w:lineRule="auto"/>
              <w:ind w:left="9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Submitted to: Md Saidur </w:t>
            </w:r>
            <w:r w:rsidR="00211A87" w:rsidRPr="00211A87">
              <w:rPr>
                <w:rFonts w:ascii="Times New Roman" w:hAnsi="Times New Roman" w:cs="Times New Roman"/>
                <w:sz w:val="28"/>
              </w:rPr>
              <w:t>Rahman</w:t>
            </w:r>
          </w:p>
          <w:p w14:paraId="7EEAD2E9" w14:textId="77777777" w:rsidR="00004C9F" w:rsidRDefault="00004C9F" w:rsidP="00004C9F">
            <w:pPr>
              <w:spacing w:line="240" w:lineRule="auto"/>
              <w:ind w:left="91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</w:t>
            </w:r>
            <w:r w:rsidR="003079BA">
              <w:rPr>
                <w:sz w:val="28"/>
              </w:rPr>
              <w:t xml:space="preserve">  </w:t>
            </w:r>
            <w:r w:rsidR="003079BA">
              <w:rPr>
                <w:sz w:val="28"/>
              </w:rPr>
              <w:tab/>
              <w:t>0</w:t>
            </w:r>
            <w:r w:rsidR="00A454DB">
              <w:rPr>
                <w:sz w:val="28"/>
              </w:rPr>
              <w:t>6</w:t>
            </w:r>
          </w:p>
        </w:tc>
      </w:tr>
      <w:tr w:rsidR="00004C9F" w14:paraId="135EAD6F" w14:textId="77777777" w:rsidTr="003079BA">
        <w:trPr>
          <w:trHeight w:val="392"/>
        </w:trPr>
        <w:tc>
          <w:tcPr>
            <w:tcW w:w="694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14:paraId="468CBF1A" w14:textId="77777777" w:rsidR="00004C9F" w:rsidRDefault="00004C9F" w:rsidP="003079BA">
            <w:pPr>
              <w:spacing w:after="0" w:line="240" w:lineRule="auto"/>
            </w:pPr>
            <w:r>
              <w:rPr>
                <w:rFonts w:ascii="Bradley Hand ITC" w:eastAsia="Bradley Hand ITC" w:hAnsi="Bradley Hand ITC" w:cs="Bradley Hand ITC"/>
                <w:sz w:val="28"/>
              </w:rPr>
              <w:t xml:space="preserve"> </w:t>
            </w:r>
          </w:p>
          <w:p w14:paraId="208C3133" w14:textId="7777777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  <w:r w:rsidR="003079BA">
              <w:rPr>
                <w:rFonts w:ascii="Times New Roman" w:eastAsia="Times New Roman" w:hAnsi="Times New Roman" w:cs="Times New Roman"/>
                <w:b/>
                <w:sz w:val="30"/>
                <w:szCs w:val="32"/>
              </w:rPr>
              <w:t xml:space="preserve"> </w:t>
            </w:r>
            <w:r w:rsidR="003079BA" w:rsidRPr="00F55A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oushik Banerjee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  <w:tc>
          <w:tcPr>
            <w:tcW w:w="429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14:paraId="3D482275" w14:textId="77777777" w:rsidR="00004C9F" w:rsidRDefault="00004C9F" w:rsidP="003079BA">
            <w:pPr>
              <w:spacing w:after="0" w:line="276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004C9F" w14:paraId="5E6C101C" w14:textId="77777777" w:rsidTr="003079BA">
        <w:trPr>
          <w:trHeight w:val="1069"/>
        </w:trPr>
        <w:tc>
          <w:tcPr>
            <w:tcW w:w="694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32304761" w14:textId="77777777" w:rsidR="00004C9F" w:rsidRDefault="00004C9F" w:rsidP="003079BA">
            <w:pPr>
              <w:spacing w:after="13" w:line="240" w:lineRule="auto"/>
              <w:ind w:left="77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14:paraId="012F15BB" w14:textId="33A030E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  <w:r w:rsidR="003079BA">
              <w:rPr>
                <w:rFonts w:ascii="Times New Roman" w:eastAsia="Times New Roman" w:hAnsi="Times New Roman" w:cs="Times New Roman"/>
                <w:b/>
              </w:rPr>
              <w:t xml:space="preserve"> 181217</w:t>
            </w:r>
            <w:r w:rsidR="00FC10B1">
              <w:rPr>
                <w:rFonts w:ascii="Times New Roman" w:eastAsia="Times New Roman" w:hAnsi="Times New Roman" w:cs="Times New Roman"/>
                <w:b/>
              </w:rPr>
              <w:t>1</w:t>
            </w:r>
            <w:r w:rsidR="00522F90">
              <w:rPr>
                <w:rFonts w:ascii="Times New Roman" w:eastAsia="Times New Roman" w:hAnsi="Times New Roman" w:cs="Times New Roman"/>
                <w:b/>
              </w:rPr>
              <w:t>6</w:t>
            </w:r>
            <w:r w:rsidR="003079BA">
              <w:rPr>
                <w:rFonts w:ascii="Times New Roman" w:eastAsia="Times New Roman" w:hAnsi="Times New Roman" w:cs="Times New Roman"/>
                <w:b/>
              </w:rPr>
              <w:t>42</w:t>
            </w:r>
          </w:p>
        </w:tc>
        <w:tc>
          <w:tcPr>
            <w:tcW w:w="429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066150F9" w14:textId="77777777" w:rsidR="00004C9F" w:rsidRDefault="00004C9F" w:rsidP="003079BA">
            <w:pPr>
              <w:spacing w:after="0" w:line="276" w:lineRule="auto"/>
            </w:pPr>
          </w:p>
        </w:tc>
      </w:tr>
      <w:tr w:rsidR="00004C9F" w14:paraId="2FFA5A7D" w14:textId="77777777" w:rsidTr="003079BA">
        <w:trPr>
          <w:trHeight w:val="963"/>
        </w:trPr>
        <w:tc>
          <w:tcPr>
            <w:tcW w:w="6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2B2FB96" w14:textId="7777777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29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6A9C48" w14:textId="77777777" w:rsidR="00004C9F" w:rsidRDefault="00004C9F" w:rsidP="003079BA">
            <w:pPr>
              <w:spacing w:after="0" w:line="276" w:lineRule="auto"/>
            </w:pPr>
          </w:p>
        </w:tc>
      </w:tr>
    </w:tbl>
    <w:p w14:paraId="326E2934" w14:textId="77777777" w:rsidR="00004C9F" w:rsidRDefault="00004C9F" w:rsidP="00004C9F"/>
    <w:p w14:paraId="472F87C8" w14:textId="77777777" w:rsidR="001473EC" w:rsidRDefault="001473EC">
      <w:pPr>
        <w:pStyle w:val="Default"/>
        <w:rPr>
          <w:sz w:val="22"/>
          <w:szCs w:val="22"/>
        </w:rPr>
      </w:pPr>
    </w:p>
    <w:p w14:paraId="0578DFF9" w14:textId="77777777" w:rsidR="00004C9F" w:rsidRDefault="00004C9F">
      <w:pPr>
        <w:pStyle w:val="Default"/>
        <w:rPr>
          <w:sz w:val="22"/>
          <w:szCs w:val="22"/>
        </w:rPr>
      </w:pPr>
    </w:p>
    <w:p w14:paraId="0934FE8B" w14:textId="77777777" w:rsidR="00F55A2C" w:rsidRDefault="00F55A2C">
      <w:pPr>
        <w:pStyle w:val="Default"/>
        <w:rPr>
          <w:sz w:val="22"/>
          <w:szCs w:val="22"/>
        </w:rPr>
      </w:pPr>
    </w:p>
    <w:p w14:paraId="5115DEFB" w14:textId="146401E4" w:rsidR="00004C9F" w:rsidRPr="00FC10B1" w:rsidRDefault="008D259A" w:rsidP="00DE105D">
      <w:pPr>
        <w:spacing w:after="0"/>
        <w:rPr>
          <w:b/>
          <w:sz w:val="24"/>
          <w:szCs w:val="24"/>
        </w:rPr>
      </w:pPr>
      <w:r w:rsidRPr="00FC10B1">
        <w:rPr>
          <w:b/>
          <w:color w:val="auto"/>
          <w:sz w:val="24"/>
          <w:szCs w:val="24"/>
          <w:u w:val="single"/>
        </w:rPr>
        <w:t>Title:</w:t>
      </w:r>
      <w:r w:rsidRPr="00FC10B1">
        <w:rPr>
          <w:b/>
          <w:color w:val="00FF00"/>
          <w:sz w:val="24"/>
          <w:szCs w:val="24"/>
        </w:rPr>
        <w:t xml:space="preserve"> </w:t>
      </w:r>
      <w:r w:rsidR="00FC10B1" w:rsidRPr="00FC10B1">
        <w:rPr>
          <w:b/>
          <w:sz w:val="24"/>
          <w:szCs w:val="24"/>
        </w:rPr>
        <w:t>Lab 06– Design of an ALU.</w:t>
      </w:r>
    </w:p>
    <w:p w14:paraId="4F181DC5" w14:textId="77777777" w:rsidR="00211A87" w:rsidRPr="00721D8F" w:rsidRDefault="00211A87" w:rsidP="00211A87">
      <w:pPr>
        <w:spacing w:after="2" w:line="240" w:lineRule="auto"/>
        <w:ind w:left="-29" w:right="-43"/>
      </w:pPr>
    </w:p>
    <w:p w14:paraId="6B3AFF8E" w14:textId="77777777" w:rsidR="00211A87" w:rsidRPr="00F66728" w:rsidRDefault="00211A87" w:rsidP="00211A87">
      <w:pPr>
        <w:spacing w:line="240" w:lineRule="auto"/>
        <w:rPr>
          <w:rFonts w:ascii="Times New Roman" w:hAnsi="Times New Roman" w:cs="Times New Roman"/>
          <w:szCs w:val="22"/>
          <w:shd w:val="clear" w:color="auto" w:fill="FFFFFF"/>
        </w:rPr>
      </w:pPr>
    </w:p>
    <w:p w14:paraId="5CCB3F43" w14:textId="77777777" w:rsidR="00FC10B1" w:rsidRPr="00FC10B1" w:rsidRDefault="00FC10B1" w:rsidP="00FC10B1">
      <w:pPr>
        <w:autoSpaceDE w:val="0"/>
        <w:autoSpaceDN w:val="0"/>
        <w:adjustRightInd w:val="0"/>
        <w:spacing w:after="0" w:line="240" w:lineRule="auto"/>
        <w:rPr>
          <w:b/>
          <w:sz w:val="28"/>
        </w:rPr>
      </w:pPr>
      <w:r w:rsidRPr="00FC10B1">
        <w:rPr>
          <w:b/>
          <w:sz w:val="28"/>
        </w:rPr>
        <w:t>Objective:</w:t>
      </w:r>
    </w:p>
    <w:p w14:paraId="7C46CBF9" w14:textId="0F90968D" w:rsidR="00FC10B1" w:rsidRPr="0042432B" w:rsidRDefault="00FC10B1" w:rsidP="004243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42432B">
        <w:rPr>
          <w:rFonts w:ascii="Times New Roman" w:hAnsi="Times New Roman" w:cs="Times New Roman"/>
          <w:szCs w:val="22"/>
        </w:rPr>
        <w:t xml:space="preserve">We will have </w:t>
      </w:r>
      <w:r w:rsidR="0042432B" w:rsidRPr="0042432B">
        <w:rPr>
          <w:rFonts w:ascii="Times New Roman" w:hAnsi="Times New Roman" w:cs="Times New Roman"/>
          <w:szCs w:val="22"/>
        </w:rPr>
        <w:t xml:space="preserve">the </w:t>
      </w:r>
      <w:r w:rsidRPr="0042432B">
        <w:rPr>
          <w:rFonts w:ascii="Times New Roman" w:hAnsi="Times New Roman" w:cs="Times New Roman"/>
          <w:szCs w:val="22"/>
        </w:rPr>
        <w:t>following objectives to fulfill:</w:t>
      </w:r>
    </w:p>
    <w:p w14:paraId="430BF91B" w14:textId="38EC5087" w:rsidR="00FC10B1" w:rsidRPr="0042432B" w:rsidRDefault="00FC10B1" w:rsidP="004243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42432B">
        <w:rPr>
          <w:rFonts w:ascii="Times New Roman" w:hAnsi="Times New Roman" w:cs="Times New Roman"/>
          <w:szCs w:val="22"/>
        </w:rPr>
        <w:t xml:space="preserve">1) Build </w:t>
      </w:r>
      <w:r w:rsidRPr="0042432B">
        <w:rPr>
          <w:rFonts w:ascii="Times New Roman" w:hAnsi="Times New Roman" w:cs="Times New Roman"/>
          <w:szCs w:val="22"/>
        </w:rPr>
        <w:t>1-bit</w:t>
      </w:r>
      <w:r w:rsidRPr="0042432B">
        <w:rPr>
          <w:rFonts w:ascii="Times New Roman" w:hAnsi="Times New Roman" w:cs="Times New Roman"/>
          <w:szCs w:val="22"/>
        </w:rPr>
        <w:t xml:space="preserve"> ALU with </w:t>
      </w:r>
      <w:r w:rsidR="0042432B" w:rsidRPr="0042432B">
        <w:rPr>
          <w:rFonts w:ascii="Times New Roman" w:hAnsi="Times New Roman" w:cs="Times New Roman"/>
          <w:szCs w:val="22"/>
        </w:rPr>
        <w:t xml:space="preserve">a </w:t>
      </w:r>
      <w:r w:rsidRPr="0042432B">
        <w:rPr>
          <w:rFonts w:ascii="Times New Roman" w:hAnsi="Times New Roman" w:cs="Times New Roman"/>
          <w:szCs w:val="22"/>
        </w:rPr>
        <w:t>specific set of instructions</w:t>
      </w:r>
    </w:p>
    <w:p w14:paraId="3D605F25" w14:textId="5CDA1273" w:rsidR="00FC10B1" w:rsidRPr="0042432B" w:rsidRDefault="00FC10B1" w:rsidP="004243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42432B">
        <w:rPr>
          <w:rFonts w:ascii="Times New Roman" w:hAnsi="Times New Roman" w:cs="Times New Roman"/>
          <w:szCs w:val="22"/>
        </w:rPr>
        <w:t>2) Incorporate equality check (zero signal), overflow detection</w:t>
      </w:r>
      <w:r w:rsidR="0042432B" w:rsidRPr="0042432B">
        <w:rPr>
          <w:rFonts w:ascii="Times New Roman" w:hAnsi="Times New Roman" w:cs="Times New Roman"/>
          <w:szCs w:val="22"/>
        </w:rPr>
        <w:t>,</w:t>
      </w:r>
      <w:r w:rsidRPr="0042432B">
        <w:rPr>
          <w:rFonts w:ascii="Times New Roman" w:hAnsi="Times New Roman" w:cs="Times New Roman"/>
          <w:szCs w:val="22"/>
        </w:rPr>
        <w:t xml:space="preserve"> and other necessary flags</w:t>
      </w:r>
    </w:p>
    <w:p w14:paraId="0D3F9ED3" w14:textId="2C493670" w:rsidR="00C1213D" w:rsidRPr="0042432B" w:rsidRDefault="00FC10B1" w:rsidP="004243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42432B">
        <w:rPr>
          <w:rFonts w:ascii="Times New Roman" w:hAnsi="Times New Roman" w:cs="Times New Roman"/>
          <w:szCs w:val="22"/>
        </w:rPr>
        <w:t xml:space="preserve">3) Build </w:t>
      </w:r>
      <w:r w:rsidRPr="0042432B">
        <w:rPr>
          <w:rFonts w:ascii="Times New Roman" w:hAnsi="Times New Roman" w:cs="Times New Roman"/>
          <w:szCs w:val="22"/>
        </w:rPr>
        <w:t>12-bit</w:t>
      </w:r>
      <w:r w:rsidRPr="0042432B">
        <w:rPr>
          <w:rFonts w:ascii="Times New Roman" w:hAnsi="Times New Roman" w:cs="Times New Roman"/>
          <w:szCs w:val="22"/>
        </w:rPr>
        <w:t xml:space="preserve"> ALU by connecting 1</w:t>
      </w:r>
      <w:r w:rsidRPr="0042432B">
        <w:rPr>
          <w:rFonts w:ascii="Times New Roman" w:hAnsi="Times New Roman" w:cs="Times New Roman"/>
          <w:szCs w:val="22"/>
        </w:rPr>
        <w:t>2</w:t>
      </w:r>
      <w:r w:rsidRPr="0042432B">
        <w:rPr>
          <w:rFonts w:ascii="Times New Roman" w:hAnsi="Times New Roman" w:cs="Times New Roman"/>
          <w:szCs w:val="22"/>
        </w:rPr>
        <w:t xml:space="preserve"> </w:t>
      </w:r>
      <w:r w:rsidR="00C434EA" w:rsidRPr="0042432B">
        <w:rPr>
          <w:rFonts w:ascii="Times New Roman" w:hAnsi="Times New Roman" w:cs="Times New Roman"/>
          <w:szCs w:val="22"/>
        </w:rPr>
        <w:t>one-bit</w:t>
      </w:r>
      <w:r w:rsidRPr="0042432B">
        <w:rPr>
          <w:rFonts w:ascii="Times New Roman" w:hAnsi="Times New Roman" w:cs="Times New Roman"/>
          <w:szCs w:val="22"/>
        </w:rPr>
        <w:t xml:space="preserve"> ALU</w:t>
      </w:r>
      <w:r w:rsidRPr="0042432B">
        <w:rPr>
          <w:rFonts w:ascii="Times New Roman" w:hAnsi="Times New Roman" w:cs="Times New Roman"/>
          <w:b/>
          <w:szCs w:val="22"/>
        </w:rPr>
        <w:t>.</w:t>
      </w:r>
    </w:p>
    <w:p w14:paraId="5CBCB428" w14:textId="77777777" w:rsidR="00AA2CBF" w:rsidRPr="00F66728" w:rsidRDefault="00AA2CBF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4E584284" w14:textId="77777777" w:rsidR="00C1213D" w:rsidRPr="00F66728" w:rsidRDefault="00C1213D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2AFC8F95" w14:textId="5C60BF4F" w:rsidR="00C1213D" w:rsidRDefault="00FC10B1" w:rsidP="00F55A2C">
      <w:pPr>
        <w:autoSpaceDE w:val="0"/>
        <w:autoSpaceDN w:val="0"/>
        <w:adjustRightInd w:val="0"/>
        <w:spacing w:after="0" w:line="240" w:lineRule="auto"/>
        <w:rPr>
          <w:b/>
          <w:sz w:val="24"/>
        </w:rPr>
      </w:pPr>
      <w:r w:rsidRPr="00FC10B1">
        <w:rPr>
          <w:b/>
          <w:sz w:val="24"/>
        </w:rPr>
        <w:t>Logic Circuit Diagram:</w:t>
      </w:r>
    </w:p>
    <w:p w14:paraId="06982C32" w14:textId="77777777" w:rsidR="00FC10B1" w:rsidRPr="00FC10B1" w:rsidRDefault="00FC10B1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2"/>
        </w:rPr>
      </w:pPr>
    </w:p>
    <w:p w14:paraId="0439DCAE" w14:textId="43B95D4B" w:rsidR="00FC10B1" w:rsidRDefault="00FC10B1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393CE0C3" wp14:editId="329D6CB9">
            <wp:extent cx="4548505" cy="5733415"/>
            <wp:effectExtent l="0" t="1905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210504_23453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548505" cy="573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7A4B7" w14:textId="50F6FFB5" w:rsidR="00FC10B1" w:rsidRDefault="00FC10B1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2EBCACEE" w14:textId="1742E8B3" w:rsidR="00FC10B1" w:rsidRDefault="00FC10B1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7CE5E461" w14:textId="1A7756C6" w:rsidR="00FC10B1" w:rsidRDefault="00FC10B1" w:rsidP="00F55A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p w14:paraId="4C2883F3" w14:textId="16E41C42" w:rsidR="000535CD" w:rsidRDefault="000535CD">
      <w:pPr>
        <w:rPr>
          <w:b/>
          <w:bCs/>
          <w:sz w:val="28"/>
          <w:szCs w:val="34"/>
          <w:u w:val="single"/>
        </w:rPr>
      </w:pPr>
    </w:p>
    <w:p w14:paraId="481CDC41" w14:textId="163A8002" w:rsidR="00FC10B1" w:rsidRDefault="00FC10B1">
      <w:pPr>
        <w:rPr>
          <w:b/>
          <w:bCs/>
          <w:sz w:val="28"/>
          <w:szCs w:val="34"/>
          <w:u w:val="single"/>
        </w:rPr>
      </w:pPr>
    </w:p>
    <w:p w14:paraId="5D4D90C3" w14:textId="03B75FFC" w:rsidR="00FC10B1" w:rsidRDefault="00FC10B1">
      <w:pPr>
        <w:rPr>
          <w:b/>
          <w:bCs/>
          <w:sz w:val="28"/>
          <w:szCs w:val="34"/>
          <w:u w:val="single"/>
        </w:rPr>
      </w:pPr>
    </w:p>
    <w:p w14:paraId="2CEA038A" w14:textId="2896996E" w:rsidR="00FC10B1" w:rsidRDefault="00FC10B1">
      <w:pPr>
        <w:rPr>
          <w:b/>
          <w:bCs/>
          <w:sz w:val="28"/>
          <w:szCs w:val="34"/>
          <w:u w:val="single"/>
        </w:rPr>
      </w:pPr>
    </w:p>
    <w:p w14:paraId="3488D1B3" w14:textId="77777777" w:rsidR="00FC10B1" w:rsidRDefault="00FC10B1">
      <w:pPr>
        <w:rPr>
          <w:b/>
          <w:bCs/>
          <w:sz w:val="28"/>
          <w:szCs w:val="34"/>
          <w:u w:val="single"/>
        </w:rPr>
      </w:pPr>
    </w:p>
    <w:p w14:paraId="495ACC6E" w14:textId="77777777" w:rsidR="00AA2CBF" w:rsidRDefault="00AA2CBF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r w:rsidRPr="00AA2CBF">
        <w:rPr>
          <w:b/>
          <w:bCs/>
          <w:sz w:val="24"/>
          <w:szCs w:val="24"/>
          <w:u w:val="single"/>
          <w:shd w:val="clear" w:color="auto" w:fill="FFFFFF"/>
        </w:rPr>
        <w:t xml:space="preserve">Logisim works screenshot(s): </w:t>
      </w:r>
    </w:p>
    <w:p w14:paraId="3B6178EB" w14:textId="77777777" w:rsidR="00DE2E78" w:rsidRDefault="00DE2E78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2568AADC" w14:textId="1EC2767B" w:rsidR="00DE2E78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r>
        <w:rPr>
          <w:b/>
          <w:bCs/>
          <w:noProof/>
          <w:sz w:val="24"/>
          <w:szCs w:val="24"/>
          <w:u w:val="single"/>
          <w:shd w:val="clear" w:color="auto" w:fill="FFFFFF"/>
          <w:lang w:bidi="ar-SA"/>
        </w:rPr>
        <w:drawing>
          <wp:inline distT="0" distB="0" distL="0" distR="0" wp14:anchorId="4F9D26EA" wp14:editId="29E4A039">
            <wp:extent cx="5725160" cy="322008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8058E" w14:textId="5709ED41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32DFBA32" w14:textId="4BF6D300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570981BD" w14:textId="22C3083A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2F1F675F" w14:textId="77777777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44CB5916" w14:textId="37F0BCA5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r>
        <w:rPr>
          <w:b/>
          <w:bCs/>
          <w:noProof/>
          <w:sz w:val="24"/>
          <w:szCs w:val="24"/>
          <w:u w:val="single"/>
          <w:shd w:val="clear" w:color="auto" w:fill="FFFFFF"/>
        </w:rPr>
        <w:drawing>
          <wp:inline distT="0" distB="0" distL="0" distR="0" wp14:anchorId="5964E2E7" wp14:editId="5BB7D1A1">
            <wp:extent cx="5725160" cy="322008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1C99A" w14:textId="376F53A1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44E80EBF" w14:textId="77D2B82E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r>
        <w:rPr>
          <w:b/>
          <w:bCs/>
          <w:noProof/>
          <w:sz w:val="24"/>
          <w:szCs w:val="24"/>
          <w:u w:val="single"/>
          <w:shd w:val="clear" w:color="auto" w:fill="FFFFFF"/>
        </w:rPr>
        <w:lastRenderedPageBreak/>
        <w:drawing>
          <wp:inline distT="0" distB="0" distL="0" distR="0" wp14:anchorId="0FEFACC5" wp14:editId="56E9C8F8">
            <wp:extent cx="5725160" cy="322008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0C6A7" w14:textId="459A9ECA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r>
        <w:rPr>
          <w:b/>
          <w:bCs/>
          <w:noProof/>
          <w:sz w:val="24"/>
          <w:szCs w:val="24"/>
          <w:u w:val="single"/>
          <w:shd w:val="clear" w:color="auto" w:fill="FFFFFF"/>
        </w:rPr>
        <w:drawing>
          <wp:inline distT="0" distB="0" distL="0" distR="0" wp14:anchorId="5D0672C2" wp14:editId="0089E81F">
            <wp:extent cx="5725160" cy="322008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717A6" w14:textId="57CA87B2" w:rsidR="00FC10B1" w:rsidRDefault="00FC10B1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</w:p>
    <w:p w14:paraId="0882EC0C" w14:textId="38819B83" w:rsidR="00FC10B1" w:rsidRDefault="00FC10B1" w:rsidP="00AA2CBF">
      <w:pPr>
        <w:spacing w:after="0" w:line="240" w:lineRule="auto"/>
      </w:pPr>
    </w:p>
    <w:p w14:paraId="5F37B6B9" w14:textId="7769B1A4" w:rsidR="00584CCE" w:rsidRDefault="00584CCE" w:rsidP="00AA2CBF">
      <w:pPr>
        <w:spacing w:after="0" w:line="240" w:lineRule="auto"/>
      </w:pPr>
    </w:p>
    <w:p w14:paraId="2CD0EA00" w14:textId="65ADBA92" w:rsidR="00584CCE" w:rsidRDefault="00584CCE" w:rsidP="00AA2CBF">
      <w:pPr>
        <w:spacing w:after="0" w:line="240" w:lineRule="auto"/>
      </w:pPr>
    </w:p>
    <w:p w14:paraId="54DB5232" w14:textId="7CED3C39" w:rsidR="00584CCE" w:rsidRDefault="00584CCE" w:rsidP="00AA2CBF">
      <w:pPr>
        <w:spacing w:after="0" w:line="240" w:lineRule="auto"/>
      </w:pPr>
    </w:p>
    <w:p w14:paraId="342C64C6" w14:textId="2622C265" w:rsidR="00584CCE" w:rsidRDefault="00584CCE" w:rsidP="00AA2CBF">
      <w:pPr>
        <w:spacing w:after="0" w:line="240" w:lineRule="auto"/>
      </w:pPr>
    </w:p>
    <w:p w14:paraId="1E885497" w14:textId="6F21EBA9" w:rsidR="00584CCE" w:rsidRDefault="00584CCE" w:rsidP="00AA2CBF">
      <w:pPr>
        <w:spacing w:after="0" w:line="240" w:lineRule="auto"/>
      </w:pPr>
    </w:p>
    <w:p w14:paraId="035AA530" w14:textId="477FE067" w:rsidR="00584CCE" w:rsidRDefault="00584CCE" w:rsidP="00AA2CBF">
      <w:pPr>
        <w:spacing w:after="0" w:line="240" w:lineRule="auto"/>
      </w:pPr>
    </w:p>
    <w:p w14:paraId="0FD0B194" w14:textId="54392C4B" w:rsidR="00584CCE" w:rsidRDefault="00584CCE" w:rsidP="00AA2CBF">
      <w:pPr>
        <w:spacing w:after="0" w:line="240" w:lineRule="auto"/>
      </w:pPr>
    </w:p>
    <w:p w14:paraId="3065158F" w14:textId="30F8E066" w:rsidR="00584CCE" w:rsidRDefault="00584CCE" w:rsidP="00AA2CBF">
      <w:pPr>
        <w:spacing w:after="0" w:line="240" w:lineRule="auto"/>
      </w:pPr>
    </w:p>
    <w:p w14:paraId="56C56D8A" w14:textId="6F0821B8" w:rsidR="00584CCE" w:rsidRDefault="00584CCE" w:rsidP="00AA2CBF">
      <w:pPr>
        <w:spacing w:after="0" w:line="240" w:lineRule="auto"/>
      </w:pPr>
    </w:p>
    <w:p w14:paraId="260280D6" w14:textId="49156849" w:rsidR="00584CCE" w:rsidRDefault="00584CCE" w:rsidP="00AA2CBF">
      <w:pPr>
        <w:spacing w:after="0" w:line="240" w:lineRule="auto"/>
      </w:pPr>
    </w:p>
    <w:p w14:paraId="554E8A7D" w14:textId="4123D2AC" w:rsidR="00584CCE" w:rsidRDefault="00584CCE" w:rsidP="00AA2CBF">
      <w:pPr>
        <w:spacing w:after="0" w:line="240" w:lineRule="auto"/>
      </w:pPr>
    </w:p>
    <w:p w14:paraId="1655F497" w14:textId="7A95121A" w:rsidR="00584CCE" w:rsidRDefault="00584CCE" w:rsidP="00AA2CBF">
      <w:pPr>
        <w:spacing w:after="0" w:line="240" w:lineRule="auto"/>
      </w:pPr>
    </w:p>
    <w:p w14:paraId="43E47A10" w14:textId="2F2B9327" w:rsidR="00584CCE" w:rsidRDefault="00584CCE" w:rsidP="00AA2CBF">
      <w:pPr>
        <w:spacing w:after="0" w:line="240" w:lineRule="auto"/>
      </w:pPr>
    </w:p>
    <w:p w14:paraId="35B902C1" w14:textId="77777777" w:rsidR="00584CCE" w:rsidRDefault="00584CCE" w:rsidP="00AA2CBF">
      <w:pPr>
        <w:spacing w:after="0" w:line="240" w:lineRule="auto"/>
      </w:pPr>
    </w:p>
    <w:p w14:paraId="00B71967" w14:textId="7D72B93B" w:rsidR="00FC10B1" w:rsidRPr="0042432B" w:rsidRDefault="00FC10B1" w:rsidP="00AA2CBF">
      <w:p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42432B">
        <w:rPr>
          <w:rFonts w:ascii="Times New Roman" w:hAnsi="Times New Roman" w:cs="Times New Roman"/>
          <w:b/>
          <w:sz w:val="24"/>
        </w:rPr>
        <w:lastRenderedPageBreak/>
        <w:t xml:space="preserve">Discussion: </w:t>
      </w:r>
    </w:p>
    <w:p w14:paraId="524EE695" w14:textId="16974666" w:rsidR="00FC10B1" w:rsidRPr="0042432B" w:rsidRDefault="00C434EA" w:rsidP="0042432B">
      <w:pPr>
        <w:spacing w:after="0" w:line="240" w:lineRule="auto"/>
        <w:rPr>
          <w:rFonts w:ascii="Times New Roman" w:hAnsi="Times New Roman" w:cs="Times New Roman"/>
          <w:szCs w:val="22"/>
        </w:rPr>
      </w:pPr>
      <w:r w:rsidRPr="0042432B">
        <w:rPr>
          <w:rFonts w:ascii="Times New Roman" w:hAnsi="Times New Roman" w:cs="Times New Roman"/>
          <w:szCs w:val="22"/>
        </w:rPr>
        <w:t>In lab 6, I learn how to design an ALU.</w:t>
      </w:r>
      <w:r w:rsidR="0042432B" w:rsidRPr="0042432B">
        <w:rPr>
          <w:rFonts w:ascii="Times New Roman" w:hAnsi="Times New Roman" w:cs="Times New Roman"/>
          <w:szCs w:val="22"/>
        </w:rPr>
        <w:t xml:space="preserve"> </w:t>
      </w:r>
      <w:r w:rsidRPr="0042432B">
        <w:rPr>
          <w:rFonts w:ascii="Times New Roman" w:hAnsi="Times New Roman" w:cs="Times New Roman"/>
          <w:bCs/>
          <w:szCs w:val="22"/>
          <w:shd w:val="clear" w:color="auto" w:fill="FFFFFF"/>
        </w:rPr>
        <w:t>The essential objective of this explor</w:t>
      </w:r>
      <w:r w:rsidR="0042432B" w:rsidRPr="0042432B">
        <w:rPr>
          <w:rFonts w:ascii="Times New Roman" w:hAnsi="Times New Roman" w:cs="Times New Roman"/>
          <w:bCs/>
          <w:szCs w:val="22"/>
          <w:shd w:val="clear" w:color="auto" w:fill="FFFFFF"/>
        </w:rPr>
        <w:t>ation</w:t>
      </w:r>
      <w:r w:rsidRPr="0042432B">
        <w:rPr>
          <w:rFonts w:ascii="Times New Roman" w:hAnsi="Times New Roman" w:cs="Times New Roman"/>
          <w:bCs/>
          <w:szCs w:val="22"/>
          <w:shd w:val="clear" w:color="auto" w:fill="FFFFFF"/>
        </w:rPr>
        <w:t xml:space="preserve"> is to plan a 1-bit ALU with particular information and plan a 12-bit ALU by interfacing 12 one-bit ALU. In this test, I’ve created a 12-bit ALU by utilizing the Logisim device. Firstly, I have planned a 1bit ALU utilizing 1 AND gate,1 OR door, 1x1 bit adder,1x1 bit subtractor. The yield of these four has passed through a 4x1 bit Mux. The yield of the MUX specifically goes to the result segment. Within the Mux, there's a 2-bit choice for ALU opcode that must be changed whereas performing the rationale operation. For Controlling that </w:t>
      </w:r>
      <w:r w:rsidR="0042432B" w:rsidRPr="0042432B">
        <w:rPr>
          <w:rFonts w:ascii="Times New Roman" w:hAnsi="Times New Roman" w:cs="Times New Roman"/>
          <w:bCs/>
          <w:szCs w:val="22"/>
          <w:shd w:val="clear" w:color="auto" w:fill="FFFFFF"/>
        </w:rPr>
        <w:t>portion,</w:t>
      </w:r>
      <w:r w:rsidRPr="0042432B">
        <w:rPr>
          <w:rFonts w:ascii="Times New Roman" w:hAnsi="Times New Roman" w:cs="Times New Roman"/>
          <w:bCs/>
          <w:szCs w:val="22"/>
          <w:shd w:val="clear" w:color="auto" w:fill="FFFFFF"/>
        </w:rPr>
        <w:t xml:space="preserve"> we utilized one more mux 2x1. A and B are the two inputs that are given by the client. There's C-in that has to be associated with adder’s and sub tractor’s C-in. Within the moment portion, I have created a 12-bit ALU by utilizing 12 one-bit ALU. In this area, the inputs are A and B. Both of them comprise 12 bits. So also, each bit ALU takes inputs from A and B. the yield is associated with the result. </w:t>
      </w:r>
    </w:p>
    <w:p w14:paraId="3B6F8B72" w14:textId="77777777" w:rsidR="00B73816" w:rsidRPr="00AA2CBF" w:rsidRDefault="00B73816" w:rsidP="00AA2CBF">
      <w:pPr>
        <w:spacing w:after="0" w:line="240" w:lineRule="auto"/>
        <w:rPr>
          <w:b/>
          <w:bCs/>
          <w:sz w:val="24"/>
          <w:szCs w:val="24"/>
          <w:u w:val="single"/>
          <w:shd w:val="clear" w:color="auto" w:fill="FFFFFF"/>
        </w:rPr>
      </w:pPr>
      <w:bookmarkStart w:id="0" w:name="_GoBack"/>
    </w:p>
    <w:bookmarkEnd w:id="0"/>
    <w:p w14:paraId="6F88F0E3" w14:textId="77777777" w:rsidR="00C664D7" w:rsidRDefault="00C664D7">
      <w:pPr>
        <w:jc w:val="both"/>
        <w:rPr>
          <w:bCs/>
          <w:sz w:val="26"/>
          <w:szCs w:val="24"/>
          <w:shd w:val="clear" w:color="auto" w:fill="FFFFFF"/>
          <w:lang w:bidi="bn-IN"/>
        </w:rPr>
      </w:pPr>
    </w:p>
    <w:sectPr w:rsidR="00C664D7">
      <w:pgSz w:w="11909" w:h="16834"/>
      <w:pgMar w:top="1440" w:right="1440" w:bottom="72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ohit Devanagari">
    <w:altName w:val="Times New Roman"/>
    <w:charset w:val="00"/>
    <w:family w:val="roman"/>
    <w:pitch w:val="default"/>
  </w:font>
  <w:font w:name="Liberation Sans">
    <w:altName w:val="Arial"/>
    <w:charset w:val="01"/>
    <w:family w:val="roman"/>
    <w:pitch w:val="default"/>
  </w:font>
  <w:font w:name="Noto Sans CJK SC Regular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126E4"/>
    <w:multiLevelType w:val="multilevel"/>
    <w:tmpl w:val="0C6126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D20CD"/>
    <w:multiLevelType w:val="hybridMultilevel"/>
    <w:tmpl w:val="1602970E"/>
    <w:lvl w:ilvl="0" w:tplc="5C6E765A">
      <w:start w:val="1"/>
      <w:numFmt w:val="bullet"/>
      <w:lvlText w:val="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92C2EC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3660FA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F0A5C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98A076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AC43C78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F233F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628EC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F82A72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B7A72CE"/>
    <w:multiLevelType w:val="hybridMultilevel"/>
    <w:tmpl w:val="463E4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54CAA"/>
    <w:multiLevelType w:val="hybridMultilevel"/>
    <w:tmpl w:val="B1C43F16"/>
    <w:lvl w:ilvl="0" w:tplc="3926BB0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C4350E6"/>
    <w:multiLevelType w:val="multilevel"/>
    <w:tmpl w:val="5C4350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5F"/>
    <w:multiLevelType w:val="hybridMultilevel"/>
    <w:tmpl w:val="5F44490C"/>
    <w:lvl w:ilvl="0" w:tplc="DBFA9082">
      <w:start w:val="1"/>
      <w:numFmt w:val="decimal"/>
      <w:lvlText w:val="%1)"/>
      <w:lvlJc w:val="left"/>
      <w:pPr>
        <w:ind w:left="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5C0E7B2">
      <w:start w:val="1"/>
      <w:numFmt w:val="lowerLetter"/>
      <w:lvlText w:val="%2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6CFEF8">
      <w:start w:val="1"/>
      <w:numFmt w:val="lowerRoman"/>
      <w:lvlText w:val="%3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A8C9F8">
      <w:start w:val="1"/>
      <w:numFmt w:val="decimal"/>
      <w:lvlText w:val="%4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6CBDEE">
      <w:start w:val="1"/>
      <w:numFmt w:val="lowerLetter"/>
      <w:lvlText w:val="%5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3CA638">
      <w:start w:val="1"/>
      <w:numFmt w:val="lowerRoman"/>
      <w:lvlText w:val="%6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FEC738">
      <w:start w:val="1"/>
      <w:numFmt w:val="decimal"/>
      <w:lvlText w:val="%7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30688E">
      <w:start w:val="1"/>
      <w:numFmt w:val="lowerLetter"/>
      <w:lvlText w:val="%8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DAC9D1A">
      <w:start w:val="1"/>
      <w:numFmt w:val="lowerRoman"/>
      <w:lvlText w:val="%9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2417589"/>
    <w:multiLevelType w:val="hybridMultilevel"/>
    <w:tmpl w:val="C8CA7F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EwMzEwMDU2sTRU0lEKTi0uzszPAykwrAUABGBBWSwAAAA="/>
  </w:docVars>
  <w:rsids>
    <w:rsidRoot w:val="00DC7783"/>
    <w:rsid w:val="00004C9F"/>
    <w:rsid w:val="00013AC7"/>
    <w:rsid w:val="0004604B"/>
    <w:rsid w:val="000535CD"/>
    <w:rsid w:val="000A381B"/>
    <w:rsid w:val="000B3D66"/>
    <w:rsid w:val="001177E4"/>
    <w:rsid w:val="001473EC"/>
    <w:rsid w:val="00154302"/>
    <w:rsid w:val="0016790E"/>
    <w:rsid w:val="00197E94"/>
    <w:rsid w:val="001B4DD9"/>
    <w:rsid w:val="001F60B5"/>
    <w:rsid w:val="00211A87"/>
    <w:rsid w:val="00214874"/>
    <w:rsid w:val="00233ED5"/>
    <w:rsid w:val="00275E8E"/>
    <w:rsid w:val="002C6218"/>
    <w:rsid w:val="003079BA"/>
    <w:rsid w:val="00366E94"/>
    <w:rsid w:val="003E3410"/>
    <w:rsid w:val="00411349"/>
    <w:rsid w:val="004161E1"/>
    <w:rsid w:val="0042432B"/>
    <w:rsid w:val="00441846"/>
    <w:rsid w:val="00480A1F"/>
    <w:rsid w:val="004A0BEA"/>
    <w:rsid w:val="004C17CE"/>
    <w:rsid w:val="004E0AE6"/>
    <w:rsid w:val="00522F90"/>
    <w:rsid w:val="00532C99"/>
    <w:rsid w:val="00584CCE"/>
    <w:rsid w:val="005B05BB"/>
    <w:rsid w:val="00605790"/>
    <w:rsid w:val="006E6C04"/>
    <w:rsid w:val="006E7A36"/>
    <w:rsid w:val="00752535"/>
    <w:rsid w:val="00752811"/>
    <w:rsid w:val="007C061B"/>
    <w:rsid w:val="007C2D74"/>
    <w:rsid w:val="007F3845"/>
    <w:rsid w:val="0080375E"/>
    <w:rsid w:val="00884CA3"/>
    <w:rsid w:val="008B17C5"/>
    <w:rsid w:val="008D259A"/>
    <w:rsid w:val="009422AC"/>
    <w:rsid w:val="00966457"/>
    <w:rsid w:val="009C3478"/>
    <w:rsid w:val="009D0B26"/>
    <w:rsid w:val="00A454DB"/>
    <w:rsid w:val="00AA2CBF"/>
    <w:rsid w:val="00B25D16"/>
    <w:rsid w:val="00B55B95"/>
    <w:rsid w:val="00B73816"/>
    <w:rsid w:val="00BC262E"/>
    <w:rsid w:val="00C1213D"/>
    <w:rsid w:val="00C434EA"/>
    <w:rsid w:val="00C664D7"/>
    <w:rsid w:val="00CC019F"/>
    <w:rsid w:val="00D4335D"/>
    <w:rsid w:val="00D528BB"/>
    <w:rsid w:val="00D533C6"/>
    <w:rsid w:val="00D56EAC"/>
    <w:rsid w:val="00DC4AED"/>
    <w:rsid w:val="00DC7783"/>
    <w:rsid w:val="00DE105D"/>
    <w:rsid w:val="00DE2E78"/>
    <w:rsid w:val="00DF2CB7"/>
    <w:rsid w:val="00E1794A"/>
    <w:rsid w:val="00E22758"/>
    <w:rsid w:val="00E374C8"/>
    <w:rsid w:val="00EC122B"/>
    <w:rsid w:val="00EF48D5"/>
    <w:rsid w:val="00F13588"/>
    <w:rsid w:val="00F245E8"/>
    <w:rsid w:val="00F36B5A"/>
    <w:rsid w:val="00F47564"/>
    <w:rsid w:val="00F55A2C"/>
    <w:rsid w:val="00F60C40"/>
    <w:rsid w:val="00F66728"/>
    <w:rsid w:val="00F80EEE"/>
    <w:rsid w:val="00FC10B1"/>
    <w:rsid w:val="41F04B13"/>
    <w:rsid w:val="466B6F06"/>
    <w:rsid w:val="58F617AC"/>
    <w:rsid w:val="5D98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158BB"/>
  <w15:docId w15:val="{D7F3D20C-E6C9-4D08-BBC6-5C728FDB8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40" w:line="288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List">
    <w:name w:val="List"/>
    <w:basedOn w:val="BodyText"/>
    <w:rPr>
      <w:rFonts w:cs="Lohit Devanagari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qFormat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ascii="Calibri" w:hAnsi="Calibri" w:cs="Wingdings"/>
      <w:sz w:val="28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Wingdings"/>
      <w:sz w:val="28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Pr>
      <w:rFonts w:ascii="Arial" w:eastAsia="Calibri" w:hAnsi="Arial" w:cs="Arial"/>
      <w:color w:val="000000"/>
      <w:sz w:val="24"/>
      <w:szCs w:val="24"/>
      <w:lang w:bidi="bn-B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Grid0">
    <w:name w:val="TableGrid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013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013AC7"/>
    <w:rPr>
      <w:b/>
      <w:bCs/>
    </w:rPr>
  </w:style>
  <w:style w:type="character" w:customStyle="1" w:styleId="fontstyle01">
    <w:name w:val="fontstyle01"/>
    <w:basedOn w:val="DefaultParagraphFont"/>
    <w:rsid w:val="008D259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5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81035F-2502-4032-8FCA-9CFC12D77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6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gan</cp:lastModifiedBy>
  <cp:revision>95</cp:revision>
  <cp:lastPrinted>2021-05-04T18:08:00Z</cp:lastPrinted>
  <dcterms:created xsi:type="dcterms:W3CDTF">2018-02-18T10:03:00Z</dcterms:created>
  <dcterms:modified xsi:type="dcterms:W3CDTF">2021-05-0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1.2.0.9739</vt:lpwstr>
  </property>
</Properties>
</file>